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CB3F15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CB3F15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CB3F15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2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77"/>
        <w:gridCol w:w="7317"/>
      </w:tblGrid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0E6A72" w:rsidRDefault="00CB3F15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Food</w:t>
            </w:r>
            <w:proofErr w:type="spellEnd"/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FB42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B3F15">
              <w:rPr>
                <w:rFonts w:ascii="Times New Roman" w:hAnsi="Times New Roman" w:cs="Times New Roman"/>
                <w:sz w:val="24"/>
                <w:szCs w:val="24"/>
              </w:rPr>
              <w:t xml:space="preserve">listening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047D59" w:rsidP="00CB3F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ompr</w:t>
            </w:r>
            <w:r w:rsidR="00104B0E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hend </w:t>
            </w:r>
            <w:r w:rsidR="00CB3F15">
              <w:rPr>
                <w:rFonts w:ascii="Times New Roman" w:hAnsi="Times New Roman" w:cs="Times New Roman"/>
                <w:sz w:val="24"/>
                <w:szCs w:val="24"/>
              </w:rPr>
              <w:t>in what situations to use reported speech</w:t>
            </w:r>
            <w:r w:rsidR="00AE7EB7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4A7CCE" w:rsidRDefault="004A7CCE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7CCE">
              <w:rPr>
                <w:rFonts w:ascii="Times New Roman" w:hAnsi="Times New Roman" w:cs="Times New Roman"/>
                <w:sz w:val="24"/>
                <w:szCs w:val="24"/>
              </w:rPr>
              <w:t>Explain about the power of the malleability of the brain.</w:t>
            </w:r>
          </w:p>
          <w:p w:rsidR="001E1DB1" w:rsidRPr="000E6A72" w:rsidRDefault="006B0D3E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 Strategy 5: Paying attention and Selective attention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0E6A72" w:rsidRDefault="00187F69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Reading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187F69" w:rsidRPr="00187F69" w:rsidRDefault="006B0D3E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0D3E"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g 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text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od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2842B2">
              <w:t xml:space="preserve">: </w:t>
            </w:r>
            <w:r w:rsidR="002842B2" w:rsidRPr="002842B2">
              <w:rPr>
                <w:rFonts w:ascii="Times New Roman" w:hAnsi="Times New Roman" w:cs="Times New Roman"/>
                <w:sz w:val="24"/>
                <w:szCs w:val="24"/>
              </w:rPr>
              <w:t>lamb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842B2" w:rsidRPr="002842B2">
              <w:rPr>
                <w:rFonts w:ascii="Times New Roman" w:hAnsi="Times New Roman" w:cs="Times New Roman"/>
                <w:sz w:val="24"/>
                <w:szCs w:val="24"/>
              </w:rPr>
              <w:t xml:space="preserve"> chops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842B2" w:rsidRPr="002842B2">
              <w:rPr>
                <w:rFonts w:ascii="Times New Roman" w:hAnsi="Times New Roman" w:cs="Times New Roman"/>
                <w:sz w:val="24"/>
                <w:szCs w:val="24"/>
              </w:rPr>
              <w:t xml:space="preserve"> cheese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842B2" w:rsidRPr="002842B2">
              <w:rPr>
                <w:rFonts w:ascii="Times New Roman" w:hAnsi="Times New Roman" w:cs="Times New Roman"/>
                <w:sz w:val="24"/>
                <w:szCs w:val="24"/>
              </w:rPr>
              <w:t xml:space="preserve"> full English breakfast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 xml:space="preserve">, curry, </w:t>
            </w:r>
            <w:r w:rsidR="002842B2" w:rsidRPr="002842B2">
              <w:rPr>
                <w:rFonts w:ascii="Times New Roman" w:hAnsi="Times New Roman" w:cs="Times New Roman"/>
                <w:sz w:val="24"/>
                <w:szCs w:val="24"/>
              </w:rPr>
              <w:t>potatoes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842B2" w:rsidRPr="002842B2">
              <w:rPr>
                <w:rFonts w:ascii="Times New Roman" w:hAnsi="Times New Roman" w:cs="Times New Roman"/>
                <w:sz w:val="24"/>
                <w:szCs w:val="24"/>
              </w:rPr>
              <w:t xml:space="preserve"> tomatoes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842B2" w:rsidRPr="002842B2">
              <w:rPr>
                <w:rFonts w:ascii="Times New Roman" w:hAnsi="Times New Roman" w:cs="Times New Roman"/>
                <w:sz w:val="24"/>
                <w:szCs w:val="24"/>
              </w:rPr>
              <w:t xml:space="preserve"> chips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842B2" w:rsidRPr="002842B2">
              <w:rPr>
                <w:rFonts w:ascii="Times New Roman" w:hAnsi="Times New Roman" w:cs="Times New Roman"/>
                <w:sz w:val="24"/>
                <w:szCs w:val="24"/>
              </w:rPr>
              <w:t xml:space="preserve"> peas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372" w:type="dxa"/>
          </w:tcPr>
          <w:p w:rsidR="00C17B86" w:rsidRPr="000E6A72" w:rsidRDefault="002842B2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ported Speech 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372" w:type="dxa"/>
          </w:tcPr>
          <w:p w:rsidR="005E6B56" w:rsidRPr="000E6A72" w:rsidRDefault="0033579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372" w:type="dxa"/>
          </w:tcPr>
          <w:p w:rsidR="005E6B56" w:rsidRPr="000E6A72" w:rsidRDefault="00335798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1-A2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0E6A72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8666A4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335798" w:rsidRPr="00335798" w:rsidRDefault="004A7CCE" w:rsidP="0033579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3579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Mindset Strategy: </w:t>
            </w:r>
          </w:p>
          <w:p w:rsidR="004A7CCE" w:rsidRDefault="004A7CCE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335798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Video: </w:t>
            </w:r>
            <w:hyperlink r:id="rId5" w:history="1">
              <w:r w:rsidRPr="00335798">
                <w:rPr>
                  <w:rStyle w:val="Hipervnculo"/>
                  <w:rFonts w:ascii="Times New Roman" w:hAnsi="Times New Roman" w:cs="Times New Roman"/>
                  <w:sz w:val="24"/>
                  <w:szCs w:val="24"/>
                  <w:lang w:val="es-CL"/>
                </w:rPr>
                <w:t>https://www.youtube.com/watch?v=GWSZ1DKjNzY</w:t>
              </w:r>
            </w:hyperlink>
            <w:r w:rsidRPr="00335798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  <w:p w:rsidR="00335798" w:rsidRPr="00335798" w:rsidRDefault="0033579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35798">
              <w:rPr>
                <w:rFonts w:ascii="Times New Roman" w:hAnsi="Times New Roman" w:cs="Times New Roman"/>
                <w:sz w:val="24"/>
                <w:szCs w:val="24"/>
              </w:rPr>
              <w:t>Power Point Presentation: Reading Strategy 5</w:t>
            </w:r>
          </w:p>
          <w:p w:rsidR="009A05A8" w:rsidRPr="00335798" w:rsidRDefault="00CB3F15" w:rsidP="0033579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3579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</w:t>
            </w:r>
            <w:r w:rsidR="00187F69" w:rsidRPr="0033579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g</w:t>
            </w:r>
            <w:r w:rsidR="009A05A8" w:rsidRPr="0033579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33579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33579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  <w:r w:rsidR="0033579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:</w:t>
            </w:r>
          </w:p>
          <w:p w:rsidR="0008742A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335798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6" w:history="1">
              <w:r w:rsidR="00335798"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teens.britishcouncil.org/sites/teens/files/food_in_britain_video_uk-exercises.pdf</w:t>
              </w:r>
            </w:hyperlink>
            <w:r w:rsidR="003357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B3F15" w:rsidRPr="000E6A72" w:rsidRDefault="00CB3F15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file: </w:t>
            </w:r>
            <w:hyperlink r:id="rId7" w:history="1">
              <w:r w:rsidRPr="00811F8A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teens.britishcouncil.org/uk-now/video-uk/food-britain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335798" w:rsidRDefault="00D57A0F" w:rsidP="0033579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3579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325F" w:rsidRPr="0070325F" w:rsidRDefault="002842B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eo: Reported Speech</w:t>
            </w:r>
            <w:r w:rsidR="008D669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hyperlink r:id="rId8" w:history="1">
              <w:r w:rsidR="008D6690"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rcxytsa8CbI</w:t>
              </w:r>
            </w:hyperlink>
            <w:r w:rsidR="008D66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27D18" w:rsidRPr="008666A4" w:rsidRDefault="0008742A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PDF file about 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Reported Speech</w:t>
            </w:r>
            <w:r w:rsidR="008D669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8D6690" w:rsidRPr="008D6690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4A7CCE" w:rsidRDefault="00D41C0E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4A7CCE">
              <w:rPr>
                <w:rFonts w:ascii="Times New Roman" w:hAnsi="Times New Roman" w:cs="Times New Roman"/>
                <w:sz w:val="24"/>
                <w:szCs w:val="24"/>
              </w:rPr>
              <w:t>explains the importance of the malleability of the brain.</w:t>
            </w:r>
          </w:p>
          <w:p w:rsidR="00402777" w:rsidRPr="000E6A72" w:rsidRDefault="004A7CCE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.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>explains</w:t>
            </w:r>
            <w:proofErr w:type="spellEnd"/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hey 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will 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start working on a new topic: Food.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listeni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</w:p>
        </w:tc>
        <w:tc>
          <w:tcPr>
            <w:tcW w:w="6358" w:type="dxa"/>
          </w:tcPr>
          <w:p w:rsidR="00187F69" w:rsidRDefault="002842B2" w:rsidP="00E903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7E7EB5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70325F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t xml:space="preserve"> </w:t>
            </w:r>
            <w:r w:rsidRPr="002842B2">
              <w:rPr>
                <w:rFonts w:ascii="Times New Roman" w:hAnsi="Times New Roman" w:cs="Times New Roman"/>
                <w:sz w:val="24"/>
                <w:szCs w:val="24"/>
              </w:rPr>
              <w:t>What do you think of as typical British food? Roast beef? 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h and chips? Tea and cakes? Or </w:t>
            </w:r>
            <w:r w:rsidRPr="002842B2">
              <w:rPr>
                <w:rFonts w:ascii="Times New Roman" w:hAnsi="Times New Roman" w:cs="Times New Roman"/>
                <w:sz w:val="24"/>
                <w:szCs w:val="24"/>
              </w:rPr>
              <w:t xml:space="preserve">maybe there's more to British food than tha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tells them they will watch a </w:t>
            </w:r>
            <w:r w:rsidRPr="002842B2">
              <w:rPr>
                <w:rFonts w:ascii="Times New Roman" w:hAnsi="Times New Roman" w:cs="Times New Roman"/>
                <w:sz w:val="24"/>
                <w:szCs w:val="24"/>
              </w:rPr>
              <w:t>video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find out about what people in </w:t>
            </w:r>
            <w:r w:rsidRPr="002842B2">
              <w:rPr>
                <w:rFonts w:ascii="Times New Roman" w:hAnsi="Times New Roman" w:cs="Times New Roman"/>
                <w:sz w:val="24"/>
                <w:szCs w:val="24"/>
              </w:rPr>
              <w:t>the UK are eating these days.</w:t>
            </w:r>
          </w:p>
          <w:p w:rsidR="00E90326" w:rsidRDefault="002842B2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sents listening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 strateg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5 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using a power point presentation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d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they will have to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t it in practice in the listening comprehension activity.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842B2" w:rsidRPr="000E6A72" w:rsidRDefault="002842B2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1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ch pictures with words </w:t>
            </w: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F5319A" w:rsidRDefault="002842B2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70325F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2842B2">
              <w:rPr>
                <w:rFonts w:ascii="Times New Roman" w:hAnsi="Times New Roman" w:cs="Times New Roman"/>
                <w:sz w:val="24"/>
                <w:szCs w:val="24"/>
              </w:rPr>
              <w:t>atch the two parts of the food descriptions from the video. Write a – h next to the number 1 – 8.</w:t>
            </w:r>
          </w:p>
          <w:p w:rsidR="00BE5012" w:rsidRPr="00BE5012" w:rsidRDefault="0070325F" w:rsidP="00BE50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ask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proofErr w:type="gramStart"/>
            <w:r w:rsidR="00BE5012">
              <w:rPr>
                <w:rFonts w:ascii="Times New Roman" w:hAnsi="Times New Roman" w:cs="Times New Roman"/>
                <w:sz w:val="24"/>
                <w:szCs w:val="24"/>
              </w:rPr>
              <w:t>:Sts</w:t>
            </w:r>
            <w:proofErr w:type="gramEnd"/>
            <w:r w:rsidR="00BE5012">
              <w:rPr>
                <w:rFonts w:ascii="Times New Roman" w:hAnsi="Times New Roman" w:cs="Times New Roman"/>
                <w:sz w:val="24"/>
                <w:szCs w:val="24"/>
              </w:rPr>
              <w:t xml:space="preserve"> answer-. </w:t>
            </w:r>
            <w:r w:rsidR="00BE5012" w:rsidRPr="00BE5012">
              <w:rPr>
                <w:rFonts w:ascii="Times New Roman" w:hAnsi="Times New Roman" w:cs="Times New Roman"/>
                <w:sz w:val="24"/>
                <w:szCs w:val="24"/>
              </w:rPr>
              <w:t>What do you think about British food?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E5012" w:rsidRPr="00BE5012">
              <w:rPr>
                <w:rFonts w:ascii="Times New Roman" w:hAnsi="Times New Roman" w:cs="Times New Roman"/>
                <w:sz w:val="24"/>
                <w:szCs w:val="24"/>
              </w:rPr>
              <w:t>What food in the video have you tried?</w:t>
            </w:r>
          </w:p>
          <w:p w:rsidR="00BE5012" w:rsidRPr="00BE5012" w:rsidRDefault="00BE5012" w:rsidP="00BE50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012">
              <w:rPr>
                <w:rFonts w:ascii="Times New Roman" w:hAnsi="Times New Roman" w:cs="Times New Roman"/>
                <w:sz w:val="24"/>
                <w:szCs w:val="24"/>
              </w:rPr>
              <w:t>What would you like to try?</w:t>
            </w:r>
          </w:p>
          <w:p w:rsidR="00187F69" w:rsidRPr="000E6A72" w:rsidRDefault="00BE5012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012">
              <w:rPr>
                <w:rFonts w:ascii="Times New Roman" w:hAnsi="Times New Roman" w:cs="Times New Roman"/>
                <w:sz w:val="24"/>
                <w:szCs w:val="24"/>
              </w:rPr>
              <w:t>In your country, do people like eating food from other countries?</w:t>
            </w:r>
            <w:bookmarkStart w:id="0" w:name="_GoBack"/>
            <w:bookmarkEnd w:id="0"/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listeni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5F743A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Reported Speech</w:t>
            </w:r>
          </w:p>
          <w:p w:rsidR="00BE5012" w:rsidRDefault="00BE501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show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video that explains how to use Reported Speech</w:t>
            </w:r>
          </w:p>
          <w:p w:rsidR="008666A4" w:rsidRPr="000E6A72" w:rsidRDefault="008666A4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 xml:space="preserve">the use of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reported speech u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a pdf file</w:t>
            </w:r>
          </w:p>
          <w:p w:rsidR="00BE501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do exercise 47.1</w:t>
            </w:r>
          </w:p>
          <w:p w:rsidR="000E6A72" w:rsidRPr="000E6A72" w:rsidRDefault="000E6A72" w:rsidP="00BE50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5F743A" w:rsidRDefault="00CE09D6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8666A4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have a look at the transcript of the listening, choose 1 sentences and write them using reported speech.</w:t>
            </w:r>
          </w:p>
          <w:p w:rsidR="00BE501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ample: </w:t>
            </w:r>
            <w:r w:rsidRPr="00BE5012">
              <w:rPr>
                <w:rFonts w:ascii="Times New Roman" w:hAnsi="Times New Roman" w:cs="Times New Roman"/>
                <w:sz w:val="24"/>
                <w:szCs w:val="24"/>
              </w:rPr>
              <w:t>My favourite meal is Thai green curry.</w:t>
            </w:r>
          </w:p>
          <w:p w:rsidR="00BE501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ported Speech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/Sh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id that his/her favourite meal was Thai green curry.</w:t>
            </w:r>
          </w:p>
          <w:p w:rsidR="00BE501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 students read their sentences using reported speech voluntarily</w:t>
            </w:r>
          </w:p>
          <w:p w:rsidR="00BE5012" w:rsidRPr="000E6A7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7D28C5"/>
    <w:multiLevelType w:val="hybridMultilevel"/>
    <w:tmpl w:val="CC743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qwUAY1FLciwAAAA="/>
  </w:docVars>
  <w:rsids>
    <w:rsidRoot w:val="00C17B86"/>
    <w:rsid w:val="00046434"/>
    <w:rsid w:val="00047D59"/>
    <w:rsid w:val="0005417D"/>
    <w:rsid w:val="0008742A"/>
    <w:rsid w:val="000C250F"/>
    <w:rsid w:val="000E6A72"/>
    <w:rsid w:val="00104B0E"/>
    <w:rsid w:val="00127913"/>
    <w:rsid w:val="00140889"/>
    <w:rsid w:val="001460E1"/>
    <w:rsid w:val="00187F69"/>
    <w:rsid w:val="001E1DB1"/>
    <w:rsid w:val="00276060"/>
    <w:rsid w:val="002842B2"/>
    <w:rsid w:val="002B275E"/>
    <w:rsid w:val="002F1209"/>
    <w:rsid w:val="0031785D"/>
    <w:rsid w:val="00323B4B"/>
    <w:rsid w:val="00335798"/>
    <w:rsid w:val="003D1BBD"/>
    <w:rsid w:val="003D5E20"/>
    <w:rsid w:val="00402777"/>
    <w:rsid w:val="0040323A"/>
    <w:rsid w:val="00453A0F"/>
    <w:rsid w:val="00473D80"/>
    <w:rsid w:val="004A7CCE"/>
    <w:rsid w:val="004C1FC7"/>
    <w:rsid w:val="00527D18"/>
    <w:rsid w:val="00530573"/>
    <w:rsid w:val="00585E2C"/>
    <w:rsid w:val="005C6EDF"/>
    <w:rsid w:val="005E6B56"/>
    <w:rsid w:val="005F743A"/>
    <w:rsid w:val="006A0EC6"/>
    <w:rsid w:val="006B0D3E"/>
    <w:rsid w:val="0070325F"/>
    <w:rsid w:val="007A4984"/>
    <w:rsid w:val="007E7EB5"/>
    <w:rsid w:val="008002F1"/>
    <w:rsid w:val="008666A4"/>
    <w:rsid w:val="008B661D"/>
    <w:rsid w:val="008D6690"/>
    <w:rsid w:val="008F69BA"/>
    <w:rsid w:val="009451B0"/>
    <w:rsid w:val="009A05A8"/>
    <w:rsid w:val="009C34E6"/>
    <w:rsid w:val="009D297A"/>
    <w:rsid w:val="00A80198"/>
    <w:rsid w:val="00AE0B3F"/>
    <w:rsid w:val="00AE7EB7"/>
    <w:rsid w:val="00BB17FE"/>
    <w:rsid w:val="00BE5012"/>
    <w:rsid w:val="00C17B86"/>
    <w:rsid w:val="00C64C55"/>
    <w:rsid w:val="00C90DFA"/>
    <w:rsid w:val="00CB3F15"/>
    <w:rsid w:val="00CE09D6"/>
    <w:rsid w:val="00D41C0E"/>
    <w:rsid w:val="00D4618A"/>
    <w:rsid w:val="00D47BAE"/>
    <w:rsid w:val="00D53B63"/>
    <w:rsid w:val="00D57A0F"/>
    <w:rsid w:val="00D83641"/>
    <w:rsid w:val="00DA1F88"/>
    <w:rsid w:val="00DB1299"/>
    <w:rsid w:val="00E768A3"/>
    <w:rsid w:val="00E90326"/>
    <w:rsid w:val="00EF38CC"/>
    <w:rsid w:val="00F0113C"/>
    <w:rsid w:val="00F0208D"/>
    <w:rsid w:val="00F33AC0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cxytsa8Cb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arnenglishteens.britishcouncil.org/uk-now/video-uk/food-brita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teens.britishcouncil.org/sites/teens/files/food_in_britain_video_uk-exercises.pdf" TargetMode="External"/><Relationship Id="rId5" Type="http://schemas.openxmlformats.org/officeDocument/2006/relationships/hyperlink" Target="https://www.youtube.com/watch?v=GWSZ1DKjNzY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0-06-12T12:26:00Z</dcterms:created>
  <dcterms:modified xsi:type="dcterms:W3CDTF">2020-07-23T11:27:00Z</dcterms:modified>
</cp:coreProperties>
</file>